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AA32D" w14:textId="77777777" w:rsidR="00833B47" w:rsidRPr="00E60AA3" w:rsidRDefault="00000000">
      <w:pPr>
        <w:pStyle w:val="Heading2"/>
        <w:rPr>
          <w:sz w:val="40"/>
          <w:szCs w:val="40"/>
        </w:rPr>
      </w:pPr>
      <w:bookmarkStart w:id="0" w:name="armin-marth"/>
      <w:r w:rsidRPr="00E60AA3">
        <w:rPr>
          <w:sz w:val="40"/>
          <w:szCs w:val="40"/>
        </w:rPr>
        <w:t>Armin Marth</w:t>
      </w:r>
    </w:p>
    <w:p w14:paraId="3F22ECEF" w14:textId="21C95ABC" w:rsidR="00833B47" w:rsidRDefault="00000000">
      <w:pPr>
        <w:pStyle w:val="FirstParagraph"/>
      </w:pPr>
      <w:r>
        <w:rPr>
          <w:b/>
          <w:bCs/>
        </w:rPr>
        <w:t>Email:</w:t>
      </w:r>
      <w:r>
        <w:t xml:space="preserve"> </w:t>
      </w:r>
      <w:hyperlink r:id="rId7">
        <w:r>
          <w:rPr>
            <w:rStyle w:val="Hyperlink"/>
          </w:rPr>
          <w:t>arminmarth@gmail.com</w:t>
        </w:r>
      </w:hyperlink>
      <w:r w:rsidR="00E60AA3">
        <w:br/>
      </w:r>
      <w:r>
        <w:rPr>
          <w:b/>
          <w:bCs/>
        </w:rPr>
        <w:t>Phone:</w:t>
      </w:r>
      <w:r>
        <w:t xml:space="preserve"> 0415 639 091</w:t>
      </w:r>
      <w:r w:rsidR="00E60AA3">
        <w:br/>
      </w:r>
      <w:r>
        <w:rPr>
          <w:b/>
          <w:bCs/>
        </w:rPr>
        <w:t>Location:</w:t>
      </w:r>
      <w:r>
        <w:t xml:space="preserve"> Edmondson Park, Sydney NSW 2174, Australia</w:t>
      </w:r>
    </w:p>
    <w:p w14:paraId="39E862C5" w14:textId="77777777" w:rsidR="00833B47" w:rsidRDefault="00000000">
      <w:pPr>
        <w:pStyle w:val="Heading3"/>
      </w:pPr>
      <w:bookmarkStart w:id="1" w:name="profile-summary"/>
      <w:r>
        <w:t>Profile Summary</w:t>
      </w:r>
    </w:p>
    <w:p w14:paraId="2321E028" w14:textId="77777777" w:rsidR="00833B47" w:rsidRDefault="00000000">
      <w:pPr>
        <w:pStyle w:val="FirstParagraph"/>
      </w:pPr>
      <w:r>
        <w:t>A diligent and detail-oriented IT professional with over 10 years of diverse experience. Proficient in identifying, isolating, and resolving information system-related problems. Extensive knowledge of multiple platforms, servers, and programs.</w:t>
      </w:r>
    </w:p>
    <w:p w14:paraId="65A12809" w14:textId="77777777" w:rsidR="00833B47" w:rsidRDefault="00000000">
      <w:pPr>
        <w:pStyle w:val="Heading3"/>
      </w:pPr>
      <w:bookmarkStart w:id="2" w:name="key-skills"/>
      <w:bookmarkEnd w:id="1"/>
      <w:r>
        <w:t>Key Skills</w:t>
      </w:r>
    </w:p>
    <w:p w14:paraId="7289C260" w14:textId="77777777" w:rsidR="00833B4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ystem Administration and Troubleshooting:</w:t>
      </w:r>
      <w:r>
        <w:t xml:space="preserve"> Demonstrated through various roles such as IT Support Consultant at Absolute IT Consulting and IT Support at APCD / PLOY.</w:t>
      </w:r>
    </w:p>
    <w:p w14:paraId="29F2C64D" w14:textId="77777777" w:rsidR="00833B4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oject Management:</w:t>
      </w:r>
      <w:r>
        <w:t xml:space="preserve"> Experience in coordinating projects and tasks in roles such as Project Officer at ASHM and Project Coordinator at CNS Health.</w:t>
      </w:r>
    </w:p>
    <w:p w14:paraId="61AE4153" w14:textId="77777777" w:rsidR="00833B4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ustomer Support:</w:t>
      </w:r>
      <w:r>
        <w:t xml:space="preserve"> Offered exceptional customer service and technical assistance in roles like Customer Services Officer at Mednetwork Systems and Admin Support at Combined Strata.</w:t>
      </w:r>
    </w:p>
    <w:p w14:paraId="750D06AF" w14:textId="77777777" w:rsidR="00833B4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sting &amp; Quality Assurance:</w:t>
      </w:r>
      <w:r>
        <w:t xml:space="preserve"> Proven skills as a QA Test Analyst/Graduate Model Development Engineer at Medical Director.</w:t>
      </w:r>
    </w:p>
    <w:p w14:paraId="0FC6593E" w14:textId="77777777" w:rsidR="00833B47" w:rsidRDefault="00000000">
      <w:pPr>
        <w:pStyle w:val="Heading3"/>
      </w:pPr>
      <w:bookmarkStart w:id="3" w:name="technical-skills"/>
      <w:bookmarkEnd w:id="2"/>
      <w:r>
        <w:t>Technical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99"/>
        <w:gridCol w:w="5267"/>
      </w:tblGrid>
      <w:tr w:rsidR="00E60AA3" w14:paraId="67D0A81A" w14:textId="77777777" w:rsidTr="00E60AA3">
        <w:tc>
          <w:tcPr>
            <w:tcW w:w="0" w:type="auto"/>
          </w:tcPr>
          <w:p w14:paraId="29A9C01E" w14:textId="3DB43B02" w:rsidR="00E60AA3" w:rsidRDefault="00E60AA3" w:rsidP="00E60AA3">
            <w:pPr>
              <w:pStyle w:val="Compact"/>
              <w:numPr>
                <w:ilvl w:val="0"/>
                <w:numId w:val="2"/>
              </w:numPr>
              <w:spacing w:before="0" w:after="0"/>
            </w:pPr>
            <w:r w:rsidRPr="00E60AA3">
              <w:rPr>
                <w:b/>
                <w:bCs/>
              </w:rPr>
              <w:t>Operating Systems:</w:t>
            </w:r>
            <w:r>
              <w:t xml:space="preserve"> Windows (XP</w:t>
            </w:r>
            <w:r>
              <w:t xml:space="preserve"> -</w:t>
            </w:r>
            <w:r>
              <w:t xml:space="preserve"> 10,11), Windows Server (2000</w:t>
            </w:r>
            <w:r>
              <w:t xml:space="preserve"> -</w:t>
            </w:r>
            <w:r>
              <w:t xml:space="preserve"> 2019),</w:t>
            </w:r>
            <w:r>
              <w:br/>
            </w:r>
            <w:r>
              <w:t>Linux (Ubuntu/</w:t>
            </w:r>
            <w:r>
              <w:t>Kali/</w:t>
            </w:r>
            <w:r>
              <w:t>SUSE Enterprise/CentOS)</w:t>
            </w:r>
          </w:p>
          <w:p w14:paraId="703C06AD" w14:textId="77777777" w:rsidR="00E60AA3" w:rsidRDefault="00E60AA3" w:rsidP="00E60AA3">
            <w:pPr>
              <w:pStyle w:val="Compact"/>
              <w:numPr>
                <w:ilvl w:val="0"/>
                <w:numId w:val="2"/>
              </w:numPr>
              <w:spacing w:before="0" w:after="0"/>
            </w:pPr>
            <w:r w:rsidRPr="00E60AA3">
              <w:rPr>
                <w:b/>
                <w:bCs/>
              </w:rPr>
              <w:t>Office Software:</w:t>
            </w:r>
            <w:r>
              <w:t xml:space="preserve"> MS Office (All Versions)</w:t>
            </w:r>
          </w:p>
          <w:p w14:paraId="49D91B80" w14:textId="0118F326" w:rsidR="00E60AA3" w:rsidRDefault="00E60AA3" w:rsidP="00E60AA3">
            <w:pPr>
              <w:pStyle w:val="Compact"/>
              <w:numPr>
                <w:ilvl w:val="0"/>
                <w:numId w:val="2"/>
              </w:numPr>
              <w:spacing w:before="0" w:after="0"/>
            </w:pPr>
            <w:r w:rsidRPr="00E60AA3">
              <w:rPr>
                <w:b/>
                <w:bCs/>
              </w:rPr>
              <w:t>Databases:</w:t>
            </w:r>
            <w:r>
              <w:t xml:space="preserve"> MS SQL Server</w:t>
            </w:r>
            <w:r>
              <w:t>, MySQL</w:t>
            </w:r>
          </w:p>
          <w:p w14:paraId="2900D2B2" w14:textId="77777777" w:rsidR="00E60AA3" w:rsidRDefault="00E60AA3" w:rsidP="00E60AA3">
            <w:pPr>
              <w:pStyle w:val="Compact"/>
              <w:numPr>
                <w:ilvl w:val="0"/>
                <w:numId w:val="2"/>
              </w:numPr>
              <w:spacing w:before="0" w:after="0"/>
            </w:pPr>
            <w:proofErr w:type="spellStart"/>
            <w:r w:rsidRPr="00E60AA3">
              <w:rPr>
                <w:b/>
                <w:bCs/>
              </w:rPr>
              <w:t>Virtualisation</w:t>
            </w:r>
            <w:proofErr w:type="spellEnd"/>
            <w:r w:rsidRPr="00E60AA3">
              <w:rPr>
                <w:b/>
                <w:bCs/>
              </w:rPr>
              <w:t xml:space="preserve"> Tools:</w:t>
            </w:r>
            <w:r>
              <w:t xml:space="preserve"> VMware Workstation, vSphere, Hyper-V</w:t>
            </w:r>
          </w:p>
          <w:p w14:paraId="7EA5D9EA" w14:textId="1466F907" w:rsidR="00E60AA3" w:rsidRDefault="00E60AA3" w:rsidP="00E60AA3">
            <w:pPr>
              <w:pStyle w:val="Compact"/>
              <w:numPr>
                <w:ilvl w:val="0"/>
                <w:numId w:val="2"/>
              </w:numPr>
              <w:spacing w:before="0" w:after="0"/>
            </w:pPr>
            <w:r w:rsidRPr="00E60AA3">
              <w:rPr>
                <w:b/>
                <w:bCs/>
              </w:rPr>
              <w:t>SLC Tools:</w:t>
            </w:r>
            <w:r>
              <w:t xml:space="preserve"> Atlassian JIRA</w:t>
            </w:r>
          </w:p>
        </w:tc>
        <w:tc>
          <w:tcPr>
            <w:tcW w:w="0" w:type="auto"/>
          </w:tcPr>
          <w:p w14:paraId="224CA42F" w14:textId="77777777" w:rsidR="00E60AA3" w:rsidRDefault="00E60AA3" w:rsidP="00E60AA3">
            <w:pPr>
              <w:pStyle w:val="Compact"/>
              <w:numPr>
                <w:ilvl w:val="0"/>
                <w:numId w:val="2"/>
              </w:numPr>
              <w:spacing w:before="0" w:after="0"/>
            </w:pPr>
            <w:r w:rsidRPr="00E60AA3">
              <w:rPr>
                <w:b/>
                <w:bCs/>
              </w:rPr>
              <w:t>Testing Software:</w:t>
            </w:r>
            <w:r>
              <w:t xml:space="preserve"> Selenium, Quick Test Pro</w:t>
            </w:r>
          </w:p>
          <w:p w14:paraId="7143723E" w14:textId="77777777" w:rsidR="00E60AA3" w:rsidRDefault="00E60AA3" w:rsidP="00E60AA3">
            <w:pPr>
              <w:pStyle w:val="Compact"/>
              <w:numPr>
                <w:ilvl w:val="0"/>
                <w:numId w:val="2"/>
              </w:numPr>
              <w:spacing w:before="0" w:after="0"/>
            </w:pPr>
            <w:r w:rsidRPr="00E60AA3">
              <w:rPr>
                <w:b/>
                <w:bCs/>
              </w:rPr>
              <w:t>Hosting:</w:t>
            </w:r>
            <w:r>
              <w:t xml:space="preserve"> Web hosting, DNS server hosting, Office 365, Google Apps</w:t>
            </w:r>
          </w:p>
          <w:p w14:paraId="4382A631" w14:textId="7DB0D491" w:rsidR="00E60AA3" w:rsidRDefault="00E60AA3" w:rsidP="00E60AA3">
            <w:pPr>
              <w:pStyle w:val="Compact"/>
              <w:numPr>
                <w:ilvl w:val="0"/>
                <w:numId w:val="2"/>
              </w:numPr>
              <w:spacing w:before="0" w:after="0"/>
            </w:pPr>
            <w:r w:rsidRPr="00E60AA3">
              <w:rPr>
                <w:b/>
                <w:bCs/>
              </w:rPr>
              <w:t>CRM:</w:t>
            </w:r>
            <w:r>
              <w:t xml:space="preserve"> Salesforce, Microsoft Dynamics 365</w:t>
            </w:r>
          </w:p>
          <w:p w14:paraId="062E6E69" w14:textId="77777777" w:rsidR="00E60AA3" w:rsidRDefault="00E60AA3" w:rsidP="00E60AA3">
            <w:pPr>
              <w:pStyle w:val="Compact"/>
              <w:numPr>
                <w:ilvl w:val="0"/>
                <w:numId w:val="2"/>
              </w:numPr>
              <w:spacing w:before="0" w:after="0"/>
            </w:pPr>
            <w:r w:rsidRPr="00E60AA3">
              <w:rPr>
                <w:b/>
                <w:bCs/>
              </w:rPr>
              <w:t>Clinical Software:</w:t>
            </w:r>
            <w:r>
              <w:t xml:space="preserve"> Medical Director, BlueChip, </w:t>
            </w:r>
            <w:proofErr w:type="spellStart"/>
            <w:r>
              <w:t>PracSoft</w:t>
            </w:r>
            <w:proofErr w:type="spellEnd"/>
            <w:r>
              <w:t xml:space="preserve">, Argus Messenger, </w:t>
            </w:r>
            <w:proofErr w:type="spellStart"/>
            <w:r>
              <w:t>Healthlink</w:t>
            </w:r>
            <w:proofErr w:type="spellEnd"/>
          </w:p>
          <w:p w14:paraId="3E4E65FF" w14:textId="77777777" w:rsidR="00E60AA3" w:rsidRDefault="00E60AA3" w:rsidP="00E60AA3">
            <w:pPr>
              <w:pStyle w:val="Compact"/>
              <w:numPr>
                <w:ilvl w:val="0"/>
                <w:numId w:val="2"/>
              </w:numPr>
              <w:spacing w:before="0" w:after="0"/>
            </w:pPr>
            <w:r w:rsidRPr="00E60AA3">
              <w:rPr>
                <w:b/>
                <w:bCs/>
              </w:rPr>
              <w:t>POS:</w:t>
            </w:r>
            <w:r>
              <w:t xml:space="preserve"> Tyro EFTPOS Terminals</w:t>
            </w:r>
          </w:p>
          <w:p w14:paraId="3BA5EF0D" w14:textId="77777777" w:rsidR="00E60AA3" w:rsidRDefault="00E60AA3" w:rsidP="00E60AA3">
            <w:pPr>
              <w:pStyle w:val="BodyText"/>
              <w:spacing w:before="0" w:after="0"/>
            </w:pPr>
          </w:p>
        </w:tc>
      </w:tr>
    </w:tbl>
    <w:p w14:paraId="1A2CCEA6" w14:textId="77777777" w:rsidR="00833B47" w:rsidRDefault="00000000">
      <w:pPr>
        <w:pStyle w:val="Heading3"/>
      </w:pPr>
      <w:bookmarkStart w:id="4" w:name="professional-experience"/>
      <w:bookmarkEnd w:id="3"/>
      <w:r>
        <w:t>Professional Experience</w:t>
      </w:r>
    </w:p>
    <w:p w14:paraId="4400788B" w14:textId="77777777" w:rsidR="00833B47" w:rsidRDefault="00000000">
      <w:pPr>
        <w:pStyle w:val="Heading4"/>
      </w:pPr>
      <w:bookmarkStart w:id="5" w:name="combined-strata-sydney-nsw"/>
      <w:r>
        <w:t>Combined Strata, Sydney, NSW</w:t>
      </w:r>
    </w:p>
    <w:p w14:paraId="611D35D9" w14:textId="77777777" w:rsidR="00833B47" w:rsidRDefault="00000000">
      <w:pPr>
        <w:pStyle w:val="FirstParagraph"/>
      </w:pPr>
      <w:r>
        <w:rPr>
          <w:b/>
          <w:bCs/>
        </w:rPr>
        <w:t>Admin Support</w:t>
      </w:r>
      <w:r>
        <w:t>, 2020 – 2022</w:t>
      </w:r>
    </w:p>
    <w:p w14:paraId="38A7BF5E" w14:textId="77777777" w:rsidR="00833B47" w:rsidRDefault="00000000">
      <w:pPr>
        <w:pStyle w:val="Compact"/>
        <w:numPr>
          <w:ilvl w:val="0"/>
          <w:numId w:val="4"/>
        </w:numPr>
      </w:pPr>
      <w:r>
        <w:t>Managed incoming queries and performed routine tasks.</w:t>
      </w:r>
    </w:p>
    <w:p w14:paraId="16654474" w14:textId="77777777" w:rsidR="00833B47" w:rsidRDefault="00000000">
      <w:pPr>
        <w:pStyle w:val="Compact"/>
        <w:numPr>
          <w:ilvl w:val="0"/>
          <w:numId w:val="4"/>
        </w:numPr>
      </w:pPr>
      <w:r>
        <w:t>Corresponded with clients regarding inspections and scheduled maintenance.</w:t>
      </w:r>
    </w:p>
    <w:p w14:paraId="45FFDEAC" w14:textId="77777777" w:rsidR="00833B47" w:rsidRDefault="00000000">
      <w:pPr>
        <w:pStyle w:val="Compact"/>
        <w:numPr>
          <w:ilvl w:val="0"/>
          <w:numId w:val="4"/>
        </w:numPr>
      </w:pPr>
      <w:r>
        <w:t>Trained staff in the optimal use of productivity software.</w:t>
      </w:r>
    </w:p>
    <w:p w14:paraId="040E3FBC" w14:textId="77777777" w:rsidR="00833B47" w:rsidRDefault="00000000">
      <w:pPr>
        <w:pStyle w:val="Compact"/>
        <w:numPr>
          <w:ilvl w:val="0"/>
          <w:numId w:val="4"/>
        </w:numPr>
      </w:pPr>
      <w:r>
        <w:t>Followed up on late payments and provided accounting ledgers.</w:t>
      </w:r>
    </w:p>
    <w:p w14:paraId="31AFBB35" w14:textId="77777777" w:rsidR="00833B47" w:rsidRDefault="00000000">
      <w:pPr>
        <w:pStyle w:val="Compact"/>
        <w:numPr>
          <w:ilvl w:val="0"/>
          <w:numId w:val="4"/>
        </w:numPr>
      </w:pPr>
      <w:r>
        <w:t>Organised mass market mailing to provide notifications of updates of legislation and compliance.</w:t>
      </w:r>
    </w:p>
    <w:p w14:paraId="3DADA4AA" w14:textId="77777777" w:rsidR="00833B47" w:rsidRDefault="00000000">
      <w:pPr>
        <w:pStyle w:val="Heading4"/>
      </w:pPr>
      <w:bookmarkStart w:id="6" w:name="absolute-it-consulting-sydney-nsw"/>
      <w:bookmarkEnd w:id="5"/>
      <w:r>
        <w:t>Absolute IT Consulting, Sydney, NSW</w:t>
      </w:r>
    </w:p>
    <w:p w14:paraId="4992E161" w14:textId="77777777" w:rsidR="00833B47" w:rsidRDefault="00000000">
      <w:pPr>
        <w:pStyle w:val="FirstParagraph"/>
      </w:pPr>
      <w:r>
        <w:rPr>
          <w:b/>
          <w:bCs/>
        </w:rPr>
        <w:t>IT Support Consultant</w:t>
      </w:r>
      <w:r>
        <w:t>, 2019 – 2020</w:t>
      </w:r>
    </w:p>
    <w:p w14:paraId="22DD14FD" w14:textId="77777777" w:rsidR="00833B47" w:rsidRDefault="00000000">
      <w:pPr>
        <w:pStyle w:val="Compact"/>
        <w:numPr>
          <w:ilvl w:val="0"/>
          <w:numId w:val="5"/>
        </w:numPr>
      </w:pPr>
      <w:r>
        <w:t>Provided personalised IT support to small businesses.</w:t>
      </w:r>
    </w:p>
    <w:p w14:paraId="167B0415" w14:textId="77777777" w:rsidR="00833B47" w:rsidRDefault="00000000">
      <w:pPr>
        <w:pStyle w:val="Compact"/>
        <w:numPr>
          <w:ilvl w:val="0"/>
          <w:numId w:val="5"/>
        </w:numPr>
      </w:pPr>
      <w:r>
        <w:t>Designed, tested, and implemented network solutions.</w:t>
      </w:r>
    </w:p>
    <w:p w14:paraId="085848C3" w14:textId="77777777" w:rsidR="00833B47" w:rsidRDefault="00000000">
      <w:pPr>
        <w:pStyle w:val="Compact"/>
        <w:numPr>
          <w:ilvl w:val="0"/>
          <w:numId w:val="5"/>
        </w:numPr>
      </w:pPr>
      <w:r>
        <w:t>Set up backup solutions using local NAS and cloud infrastructure.</w:t>
      </w:r>
    </w:p>
    <w:p w14:paraId="3DEC1DFB" w14:textId="77777777" w:rsidR="00833B47" w:rsidRDefault="00000000">
      <w:pPr>
        <w:pStyle w:val="Heading4"/>
      </w:pPr>
      <w:bookmarkStart w:id="7" w:name="Xb0f83466ea6062000f17e8db8e19873cc71d65a"/>
      <w:bookmarkEnd w:id="6"/>
      <w:r>
        <w:lastRenderedPageBreak/>
        <w:t>ASHM (Non-profit organization for health professionals), Sydney, NSW</w:t>
      </w:r>
    </w:p>
    <w:p w14:paraId="2647086B" w14:textId="77777777" w:rsidR="00833B47" w:rsidRDefault="00000000">
      <w:pPr>
        <w:pStyle w:val="FirstParagraph"/>
      </w:pPr>
      <w:r>
        <w:rPr>
          <w:b/>
          <w:bCs/>
        </w:rPr>
        <w:t>Project Officer – Executive support</w:t>
      </w:r>
      <w:r>
        <w:t>, 2017 – 2018</w:t>
      </w:r>
    </w:p>
    <w:p w14:paraId="0E1AA95F" w14:textId="77777777" w:rsidR="00833B47" w:rsidRDefault="00000000">
      <w:pPr>
        <w:pStyle w:val="Compact"/>
        <w:numPr>
          <w:ilvl w:val="0"/>
          <w:numId w:val="6"/>
        </w:numPr>
      </w:pPr>
      <w:r>
        <w:t>Provided support to users on the Moodle-based e-Learning platform.</w:t>
      </w:r>
    </w:p>
    <w:p w14:paraId="2FE05357" w14:textId="77777777" w:rsidR="00833B47" w:rsidRDefault="00000000">
      <w:pPr>
        <w:pStyle w:val="Compact"/>
        <w:numPr>
          <w:ilvl w:val="0"/>
          <w:numId w:val="6"/>
        </w:numPr>
      </w:pPr>
      <w:r>
        <w:t>Maintained data quality and performed data entry tasks.</w:t>
      </w:r>
    </w:p>
    <w:p w14:paraId="4BEA026D" w14:textId="77777777" w:rsidR="00833B47" w:rsidRDefault="00000000">
      <w:pPr>
        <w:pStyle w:val="Compact"/>
        <w:numPr>
          <w:ilvl w:val="0"/>
          <w:numId w:val="6"/>
        </w:numPr>
      </w:pPr>
      <w:r>
        <w:t>Supported CEO in communications with committees and projects.</w:t>
      </w:r>
    </w:p>
    <w:p w14:paraId="6B6BF6EC" w14:textId="77777777" w:rsidR="00833B47" w:rsidRDefault="00000000">
      <w:pPr>
        <w:pStyle w:val="Compact"/>
        <w:numPr>
          <w:ilvl w:val="0"/>
          <w:numId w:val="6"/>
        </w:numPr>
      </w:pPr>
      <w:r>
        <w:t>Conducted routine enquiries on CRM, and assisted in building dashboards.</w:t>
      </w:r>
    </w:p>
    <w:p w14:paraId="27ECA815" w14:textId="77777777" w:rsidR="00833B47" w:rsidRDefault="00000000">
      <w:pPr>
        <w:pStyle w:val="Heading4"/>
      </w:pPr>
      <w:bookmarkStart w:id="8" w:name="apcd-ploy-sydney-nsw"/>
      <w:bookmarkEnd w:id="7"/>
      <w:r>
        <w:t>APCD / PLOY, Sydney, NSW</w:t>
      </w:r>
    </w:p>
    <w:p w14:paraId="3CF8FA48" w14:textId="77777777" w:rsidR="00833B47" w:rsidRDefault="00000000">
      <w:pPr>
        <w:pStyle w:val="FirstParagraph"/>
      </w:pPr>
      <w:r>
        <w:rPr>
          <w:b/>
          <w:bCs/>
        </w:rPr>
        <w:t>IT Support</w:t>
      </w:r>
      <w:r>
        <w:t>, 2015 – 2016</w:t>
      </w:r>
    </w:p>
    <w:p w14:paraId="36A66F07" w14:textId="77777777" w:rsidR="00833B47" w:rsidRDefault="00000000">
      <w:pPr>
        <w:pStyle w:val="Compact"/>
        <w:numPr>
          <w:ilvl w:val="0"/>
          <w:numId w:val="7"/>
        </w:numPr>
      </w:pPr>
      <w:r>
        <w:t>Installed new PCs/hardware, prepared backups, and restored user data.</w:t>
      </w:r>
    </w:p>
    <w:p w14:paraId="29FE3556" w14:textId="77777777" w:rsidR="00833B47" w:rsidRDefault="00000000">
      <w:pPr>
        <w:pStyle w:val="Compact"/>
        <w:numPr>
          <w:ilvl w:val="0"/>
          <w:numId w:val="7"/>
        </w:numPr>
      </w:pPr>
      <w:r>
        <w:t>Provided user support and training on Windows 10 and Office 2013 with Office 365.</w:t>
      </w:r>
    </w:p>
    <w:p w14:paraId="1850FD42" w14:textId="77777777" w:rsidR="00833B47" w:rsidRDefault="00000000">
      <w:pPr>
        <w:pStyle w:val="Compact"/>
        <w:numPr>
          <w:ilvl w:val="0"/>
          <w:numId w:val="7"/>
        </w:numPr>
      </w:pPr>
      <w:r>
        <w:t>Troubleshot EHR issues and mechanical hardware issues.</w:t>
      </w:r>
    </w:p>
    <w:p w14:paraId="76109EB8" w14:textId="77777777" w:rsidR="00833B47" w:rsidRDefault="00000000">
      <w:pPr>
        <w:pStyle w:val="Compact"/>
        <w:numPr>
          <w:ilvl w:val="0"/>
          <w:numId w:val="7"/>
        </w:numPr>
      </w:pPr>
      <w:r>
        <w:t>Set up POS devices and connected Tyro payment EFTPOS machines.</w:t>
      </w:r>
    </w:p>
    <w:p w14:paraId="76A5FF90" w14:textId="77777777" w:rsidR="00833B47" w:rsidRDefault="00000000">
      <w:pPr>
        <w:pStyle w:val="Compact"/>
        <w:numPr>
          <w:ilvl w:val="0"/>
          <w:numId w:val="7"/>
        </w:numPr>
      </w:pPr>
      <w:r>
        <w:t>Managed a team of technicians, allocating tasks based on location and skills.</w:t>
      </w:r>
    </w:p>
    <w:p w14:paraId="594A27EE" w14:textId="77777777" w:rsidR="00833B47" w:rsidRDefault="00000000">
      <w:pPr>
        <w:pStyle w:val="Heading4"/>
      </w:pPr>
      <w:bookmarkStart w:id="9" w:name="X90837cca38a70f8478934641a4ab5d72aa2123e"/>
      <w:bookmarkEnd w:id="8"/>
      <w:r>
        <w:t>Medical Director (Health Communication Network) Sydney, NSW</w:t>
      </w:r>
    </w:p>
    <w:p w14:paraId="0CEAAF9A" w14:textId="77777777" w:rsidR="00833B47" w:rsidRDefault="00000000">
      <w:pPr>
        <w:pStyle w:val="FirstParagraph"/>
      </w:pPr>
      <w:r>
        <w:rPr>
          <w:b/>
          <w:bCs/>
        </w:rPr>
        <w:t>QA Test Analyst/Graduate Model Development Engineer</w:t>
      </w:r>
      <w:r>
        <w:t>, 2010 – 2015</w:t>
      </w:r>
    </w:p>
    <w:p w14:paraId="225F6E21" w14:textId="77777777" w:rsidR="00833B47" w:rsidRDefault="00000000">
      <w:pPr>
        <w:pStyle w:val="Compact"/>
        <w:numPr>
          <w:ilvl w:val="0"/>
          <w:numId w:val="8"/>
        </w:numPr>
      </w:pPr>
      <w:r>
        <w:t>Conducted comprehensive testing for a clinical management software system.</w:t>
      </w:r>
    </w:p>
    <w:p w14:paraId="4210B0E5" w14:textId="77777777" w:rsidR="00833B47" w:rsidRDefault="00000000">
      <w:pPr>
        <w:pStyle w:val="Compact"/>
        <w:numPr>
          <w:ilvl w:val="0"/>
          <w:numId w:val="8"/>
        </w:numPr>
      </w:pPr>
      <w:r>
        <w:t>Took a lead technical role during the company’s transition to an Agile development and testing cycle.</w:t>
      </w:r>
    </w:p>
    <w:p w14:paraId="155F10EB" w14:textId="77777777" w:rsidR="00833B47" w:rsidRDefault="00000000">
      <w:pPr>
        <w:pStyle w:val="Compact"/>
        <w:numPr>
          <w:ilvl w:val="0"/>
          <w:numId w:val="8"/>
        </w:numPr>
      </w:pPr>
      <w:r>
        <w:t>Modified various scripting languages to set up automated testing environments.</w:t>
      </w:r>
    </w:p>
    <w:p w14:paraId="7B18C509" w14:textId="77777777" w:rsidR="00833B47" w:rsidRDefault="00000000">
      <w:pPr>
        <w:pStyle w:val="Compact"/>
        <w:numPr>
          <w:ilvl w:val="0"/>
          <w:numId w:val="8"/>
        </w:numPr>
      </w:pPr>
      <w:r>
        <w:t>Led various projects, including providing estimates, plans, budgets, reports, and metrics.</w:t>
      </w:r>
    </w:p>
    <w:p w14:paraId="004BD6EB" w14:textId="77777777" w:rsidR="00833B47" w:rsidRDefault="00000000">
      <w:pPr>
        <w:pStyle w:val="Heading4"/>
      </w:pPr>
      <w:bookmarkStart w:id="10" w:name="the-cloud-group-sydney-nsw"/>
      <w:bookmarkEnd w:id="9"/>
      <w:r>
        <w:t>The Cloud Group, Sydney, NSW</w:t>
      </w:r>
    </w:p>
    <w:p w14:paraId="7880B788" w14:textId="77777777" w:rsidR="00833B47" w:rsidRDefault="00000000">
      <w:pPr>
        <w:pStyle w:val="FirstParagraph"/>
      </w:pPr>
      <w:r>
        <w:rPr>
          <w:b/>
          <w:bCs/>
        </w:rPr>
        <w:t>Project Development/Customer Support</w:t>
      </w:r>
      <w:r>
        <w:t>, 2010</w:t>
      </w:r>
    </w:p>
    <w:p w14:paraId="7D0DC527" w14:textId="77777777" w:rsidR="00833B47" w:rsidRDefault="00000000">
      <w:pPr>
        <w:pStyle w:val="Compact"/>
        <w:numPr>
          <w:ilvl w:val="0"/>
          <w:numId w:val="9"/>
        </w:numPr>
      </w:pPr>
      <w:r>
        <w:t>Assessed and resolved business problems with hosted and SaaS software solutions.</w:t>
      </w:r>
    </w:p>
    <w:p w14:paraId="14517536" w14:textId="77777777" w:rsidR="00833B47" w:rsidRDefault="00000000">
      <w:pPr>
        <w:pStyle w:val="Compact"/>
        <w:numPr>
          <w:ilvl w:val="0"/>
          <w:numId w:val="9"/>
        </w:numPr>
      </w:pPr>
      <w:r>
        <w:t>Developed highly effective CRM systems in Salesforce.com.</w:t>
      </w:r>
    </w:p>
    <w:p w14:paraId="140A5ED4" w14:textId="77777777" w:rsidR="00833B47" w:rsidRDefault="00000000">
      <w:pPr>
        <w:pStyle w:val="Compact"/>
        <w:numPr>
          <w:ilvl w:val="0"/>
          <w:numId w:val="9"/>
        </w:numPr>
      </w:pPr>
      <w:r>
        <w:t>Migrated clients from desktop CRM, collaboration tools, and email to cloud-hosted technologies.</w:t>
      </w:r>
    </w:p>
    <w:p w14:paraId="6CE4A60F" w14:textId="77777777" w:rsidR="00833B47" w:rsidRDefault="00000000">
      <w:pPr>
        <w:pStyle w:val="Heading4"/>
      </w:pPr>
      <w:bookmarkStart w:id="11" w:name="cns-health-pty-ltd-sydney-nsw"/>
      <w:bookmarkEnd w:id="10"/>
      <w:r>
        <w:t>CNS Health Pty Ltd, Sydney, NSW</w:t>
      </w:r>
    </w:p>
    <w:p w14:paraId="1AC36C63" w14:textId="77777777" w:rsidR="00833B47" w:rsidRDefault="00000000">
      <w:pPr>
        <w:pStyle w:val="FirstParagraph"/>
      </w:pPr>
      <w:r>
        <w:rPr>
          <w:b/>
          <w:bCs/>
        </w:rPr>
        <w:t>Project Coordinator</w:t>
      </w:r>
      <w:r>
        <w:t>, 2008 – 2010</w:t>
      </w:r>
    </w:p>
    <w:p w14:paraId="5621CAD6" w14:textId="77777777" w:rsidR="00833B47" w:rsidRDefault="00000000">
      <w:pPr>
        <w:pStyle w:val="Compact"/>
        <w:numPr>
          <w:ilvl w:val="0"/>
          <w:numId w:val="10"/>
        </w:numPr>
      </w:pPr>
      <w:r>
        <w:t>Established and managed e-messaging systems for general practitioners and specialists.</w:t>
      </w:r>
    </w:p>
    <w:p w14:paraId="696F4869" w14:textId="77777777" w:rsidR="00833B47" w:rsidRDefault="00000000">
      <w:pPr>
        <w:pStyle w:val="Compact"/>
        <w:numPr>
          <w:ilvl w:val="0"/>
          <w:numId w:val="10"/>
        </w:numPr>
      </w:pPr>
      <w:r>
        <w:t>Ensured system security for 100+ medical practices.</w:t>
      </w:r>
    </w:p>
    <w:p w14:paraId="6D39C7B9" w14:textId="77777777" w:rsidR="00833B47" w:rsidRDefault="00000000">
      <w:pPr>
        <w:pStyle w:val="Compact"/>
        <w:numPr>
          <w:ilvl w:val="0"/>
          <w:numId w:val="10"/>
        </w:numPr>
      </w:pPr>
      <w:r>
        <w:t>Managed client/server databases; monitored, administered, and maintained information.</w:t>
      </w:r>
    </w:p>
    <w:p w14:paraId="5CAFED68" w14:textId="77777777" w:rsidR="00833B47" w:rsidRDefault="00000000">
      <w:pPr>
        <w:pStyle w:val="Heading4"/>
      </w:pPr>
      <w:bookmarkStart w:id="12" w:name="X3f8fb1ab9d1ae6f5181ee1b373a35452cc44524"/>
      <w:bookmarkEnd w:id="11"/>
      <w:r>
        <w:t>Mednetwork Systems Pty Ltd / Medilink Solutions</w:t>
      </w:r>
    </w:p>
    <w:p w14:paraId="64338984" w14:textId="77777777" w:rsidR="00833B47" w:rsidRDefault="00000000">
      <w:pPr>
        <w:pStyle w:val="FirstParagraph"/>
      </w:pPr>
      <w:r>
        <w:rPr>
          <w:b/>
          <w:bCs/>
        </w:rPr>
        <w:t>Customer Services Officer</w:t>
      </w:r>
      <w:r>
        <w:t>, 2007 – 2010</w:t>
      </w:r>
    </w:p>
    <w:p w14:paraId="282F8BE2" w14:textId="77777777" w:rsidR="00833B47" w:rsidRDefault="00000000">
      <w:pPr>
        <w:pStyle w:val="Compact"/>
        <w:numPr>
          <w:ilvl w:val="0"/>
          <w:numId w:val="11"/>
        </w:numPr>
      </w:pPr>
      <w:r>
        <w:t>Provided exceptional customer service for medical practice management software.</w:t>
      </w:r>
    </w:p>
    <w:p w14:paraId="43162B67" w14:textId="77777777" w:rsidR="00833B47" w:rsidRDefault="00000000">
      <w:pPr>
        <w:pStyle w:val="Compact"/>
        <w:numPr>
          <w:ilvl w:val="0"/>
          <w:numId w:val="11"/>
        </w:numPr>
      </w:pPr>
      <w:r>
        <w:t>Provided scheduled off-site backup solutions to clients’ data and documents.</w:t>
      </w:r>
    </w:p>
    <w:p w14:paraId="448BE124" w14:textId="77777777" w:rsidR="00833B47" w:rsidRDefault="00000000">
      <w:pPr>
        <w:pStyle w:val="Compact"/>
        <w:numPr>
          <w:ilvl w:val="0"/>
          <w:numId w:val="11"/>
        </w:numPr>
      </w:pPr>
      <w:r>
        <w:t>Managed client moves from legacy medical systems to SQL-based solutions.</w:t>
      </w:r>
    </w:p>
    <w:p w14:paraId="44338D41" w14:textId="77777777" w:rsidR="00C53BB6" w:rsidRDefault="00C53BB6" w:rsidP="00C53BB6">
      <w:pPr>
        <w:pStyle w:val="Compact"/>
      </w:pPr>
    </w:p>
    <w:p w14:paraId="4C7BC8E8" w14:textId="77777777" w:rsidR="00C53BB6" w:rsidRDefault="00C53BB6" w:rsidP="00C53BB6">
      <w:pPr>
        <w:pStyle w:val="Compact"/>
      </w:pPr>
    </w:p>
    <w:p w14:paraId="4548E9EF" w14:textId="77777777" w:rsidR="00833B47" w:rsidRDefault="00000000">
      <w:pPr>
        <w:pStyle w:val="Heading3"/>
      </w:pPr>
      <w:bookmarkStart w:id="13" w:name="voluntary-experience"/>
      <w:bookmarkEnd w:id="4"/>
      <w:bookmarkEnd w:id="12"/>
      <w:r>
        <w:lastRenderedPageBreak/>
        <w:t>Voluntary Experience</w:t>
      </w:r>
    </w:p>
    <w:p w14:paraId="19435715" w14:textId="77777777" w:rsidR="00833B47" w:rsidRDefault="00000000">
      <w:pPr>
        <w:pStyle w:val="FirstParagraph"/>
      </w:pPr>
      <w:r>
        <w:rPr>
          <w:b/>
          <w:bCs/>
        </w:rPr>
        <w:t>Lead Organiser and Administrator</w:t>
      </w:r>
      <w:r>
        <w:t>, Sydney Gaymers, Sydney, NSW, 2012 – 2020</w:t>
      </w:r>
    </w:p>
    <w:p w14:paraId="477091A0" w14:textId="77777777" w:rsidR="00833B47" w:rsidRDefault="00000000">
      <w:pPr>
        <w:pStyle w:val="Compact"/>
        <w:numPr>
          <w:ilvl w:val="0"/>
          <w:numId w:val="12"/>
        </w:numPr>
      </w:pPr>
      <w:r>
        <w:t>Organised events, managed administration/funding, and increased membership for a registered non-profit community gaming group for LGBTI gamers.</w:t>
      </w:r>
    </w:p>
    <w:p w14:paraId="448F8E87" w14:textId="77777777" w:rsidR="00833B47" w:rsidRDefault="00000000">
      <w:pPr>
        <w:pStyle w:val="Compact"/>
        <w:numPr>
          <w:ilvl w:val="0"/>
          <w:numId w:val="12"/>
        </w:numPr>
      </w:pPr>
      <w:r>
        <w:t>Moderated Facebook group/page, growing membership base to 2,500.</w:t>
      </w:r>
    </w:p>
    <w:p w14:paraId="525B9DFE" w14:textId="77777777" w:rsidR="00833B47" w:rsidRDefault="00000000">
      <w:pPr>
        <w:pStyle w:val="Compact"/>
        <w:numPr>
          <w:ilvl w:val="0"/>
          <w:numId w:val="12"/>
        </w:numPr>
      </w:pPr>
      <w:r>
        <w:t>Negotiated agreements with venues for gaming events and consoles for patron use.</w:t>
      </w:r>
    </w:p>
    <w:p w14:paraId="1FC90805" w14:textId="77777777" w:rsidR="00833B47" w:rsidRDefault="00000000">
      <w:pPr>
        <w:pStyle w:val="Heading3"/>
      </w:pPr>
      <w:bookmarkStart w:id="14" w:name="education"/>
      <w:bookmarkEnd w:id="13"/>
      <w:r>
        <w:t>Education</w:t>
      </w:r>
    </w:p>
    <w:p w14:paraId="7E456D1F" w14:textId="77777777" w:rsidR="00833B47" w:rsidRDefault="00000000">
      <w:pPr>
        <w:pStyle w:val="Heading4"/>
      </w:pPr>
      <w:bookmarkStart w:id="15" w:name="tafe-nsw"/>
      <w:r>
        <w:t>TAFE NSW</w:t>
      </w:r>
    </w:p>
    <w:p w14:paraId="48783F23" w14:textId="77777777" w:rsidR="00833B47" w:rsidRDefault="00000000">
      <w:pPr>
        <w:pStyle w:val="FirstParagraph"/>
      </w:pPr>
      <w:r>
        <w:rPr>
          <w:b/>
          <w:bCs/>
        </w:rPr>
        <w:t>Certificate IV in Cyber Security</w:t>
      </w:r>
      <w:r>
        <w:t>, 2023</w:t>
      </w:r>
    </w:p>
    <w:p w14:paraId="481B0BBD" w14:textId="77777777" w:rsidR="00833B47" w:rsidRDefault="00000000">
      <w:pPr>
        <w:pStyle w:val="Compact"/>
        <w:numPr>
          <w:ilvl w:val="0"/>
          <w:numId w:val="13"/>
        </w:numPr>
      </w:pPr>
      <w:r>
        <w:t>Collaborating effectively in the ICT industry, analyzing and presenting research information.</w:t>
      </w:r>
    </w:p>
    <w:p w14:paraId="509E2C53" w14:textId="77777777" w:rsidR="00833B47" w:rsidRDefault="00000000">
      <w:pPr>
        <w:pStyle w:val="Compact"/>
        <w:numPr>
          <w:ilvl w:val="0"/>
          <w:numId w:val="13"/>
        </w:numPr>
      </w:pPr>
      <w:r>
        <w:t>Developing and carrying out a cybersecurity industry project, applying cybersecurity legislation, privacy and ethical practices.</w:t>
      </w:r>
    </w:p>
    <w:p w14:paraId="5F173DBF" w14:textId="77777777" w:rsidR="00833B47" w:rsidRDefault="00000000">
      <w:pPr>
        <w:pStyle w:val="Compact"/>
        <w:numPr>
          <w:ilvl w:val="0"/>
          <w:numId w:val="13"/>
        </w:numPr>
      </w:pPr>
      <w:r>
        <w:t>Recognizing the need for cybersecurity in an organisation, utilising basic network concepts and protocols required in cybersecurity, testing concepts and procedures for cybersecurity.</w:t>
      </w:r>
    </w:p>
    <w:p w14:paraId="19A8C12C" w14:textId="77777777" w:rsidR="00833B47" w:rsidRDefault="00000000">
      <w:pPr>
        <w:pStyle w:val="Compact"/>
        <w:numPr>
          <w:ilvl w:val="0"/>
          <w:numId w:val="13"/>
        </w:numPr>
      </w:pPr>
      <w:r>
        <w:t>Automating processes, configuring and securing networked end points, performing basic cybersecurity data analysis.</w:t>
      </w:r>
    </w:p>
    <w:p w14:paraId="7A078754" w14:textId="77777777" w:rsidR="00833B47" w:rsidRDefault="00000000">
      <w:pPr>
        <w:pStyle w:val="Compact"/>
        <w:numPr>
          <w:ilvl w:val="0"/>
          <w:numId w:val="13"/>
        </w:numPr>
      </w:pPr>
      <w:r>
        <w:t>Implementing and managing the security infrastructure for an organisation, evaluating and testing an incident response plan for an enterprise.</w:t>
      </w:r>
    </w:p>
    <w:p w14:paraId="0DDF9343" w14:textId="77777777" w:rsidR="00833B47" w:rsidRDefault="00000000">
      <w:pPr>
        <w:pStyle w:val="Compact"/>
        <w:numPr>
          <w:ilvl w:val="0"/>
          <w:numId w:val="13"/>
        </w:numPr>
      </w:pPr>
      <w:r>
        <w:t>Exposing website security vulnerabilities, testing concepts and procedures for cyber exploitation.</w:t>
      </w:r>
    </w:p>
    <w:p w14:paraId="55211AA0" w14:textId="77777777" w:rsidR="00833B47" w:rsidRDefault="00000000">
      <w:pPr>
        <w:pStyle w:val="FirstParagraph"/>
      </w:pPr>
      <w:r>
        <w:rPr>
          <w:b/>
          <w:bCs/>
        </w:rPr>
        <w:t>Certificate IV in Information Technology</w:t>
      </w:r>
      <w:r>
        <w:t>, 2023</w:t>
      </w:r>
    </w:p>
    <w:p w14:paraId="7207492F" w14:textId="77777777" w:rsidR="00833B47" w:rsidRDefault="00000000">
      <w:pPr>
        <w:pStyle w:val="Compact"/>
        <w:numPr>
          <w:ilvl w:val="0"/>
          <w:numId w:val="14"/>
        </w:numPr>
      </w:pPr>
      <w:r>
        <w:t>Configuring and managing virtual machines and servers, optimizing ICT system performance.</w:t>
      </w:r>
    </w:p>
    <w:p w14:paraId="1C8F80D8" w14:textId="77777777" w:rsidR="00833B47" w:rsidRDefault="00000000">
      <w:pPr>
        <w:pStyle w:val="Compact"/>
        <w:numPr>
          <w:ilvl w:val="0"/>
          <w:numId w:val="14"/>
        </w:numPr>
      </w:pPr>
      <w:r>
        <w:t>Supporting ICT system software, installing and testing IP networks.</w:t>
      </w:r>
    </w:p>
    <w:p w14:paraId="484EA02E" w14:textId="77777777" w:rsidR="00833B47" w:rsidRDefault="00000000">
      <w:pPr>
        <w:pStyle w:val="Compact"/>
        <w:numPr>
          <w:ilvl w:val="0"/>
          <w:numId w:val="14"/>
        </w:numPr>
      </w:pPr>
      <w:r>
        <w:t>Creating basic relational databases, configuring and testing network security, managing network and data integrity.</w:t>
      </w:r>
    </w:p>
    <w:p w14:paraId="0B63EA04" w14:textId="77777777" w:rsidR="00833B47" w:rsidRDefault="00000000">
      <w:pPr>
        <w:pStyle w:val="Compact"/>
        <w:numPr>
          <w:ilvl w:val="0"/>
          <w:numId w:val="14"/>
        </w:numPr>
      </w:pPr>
      <w:r>
        <w:t>Applying introductory programming techniques, applying query languages in relational databases, creating and styling simple markup language documents.</w:t>
      </w:r>
    </w:p>
    <w:p w14:paraId="1315651C" w14:textId="77777777" w:rsidR="00833B47" w:rsidRDefault="00000000">
      <w:pPr>
        <w:pStyle w:val="Compact"/>
        <w:numPr>
          <w:ilvl w:val="0"/>
          <w:numId w:val="14"/>
        </w:numPr>
      </w:pPr>
      <w:r>
        <w:t>Designing website layouts, confirming website accessibility.</w:t>
      </w:r>
    </w:p>
    <w:p w14:paraId="36D4ABDA" w14:textId="77777777" w:rsidR="00833B47" w:rsidRDefault="00000000">
      <w:pPr>
        <w:pStyle w:val="Compact"/>
        <w:numPr>
          <w:ilvl w:val="0"/>
          <w:numId w:val="14"/>
        </w:numPr>
      </w:pPr>
      <w:r>
        <w:t>Applying advanced critical thinking to work processes, contributing to cybersecurity risk management, identifying and evaluating emerging technologies.</w:t>
      </w:r>
    </w:p>
    <w:p w14:paraId="17D1AB61" w14:textId="77777777" w:rsidR="00833B47" w:rsidRDefault="00000000">
      <w:pPr>
        <w:pStyle w:val="Compact"/>
        <w:numPr>
          <w:ilvl w:val="0"/>
          <w:numId w:val="14"/>
        </w:numPr>
      </w:pPr>
      <w:r>
        <w:t>Working collaboratively in the ICT industry, complying with IP, ethics and privacy policies in ICT environments, resolving client ICT problems.</w:t>
      </w:r>
    </w:p>
    <w:p w14:paraId="61A87244" w14:textId="77777777" w:rsidR="00833B47" w:rsidRDefault="00000000">
      <w:pPr>
        <w:pStyle w:val="Heading3"/>
      </w:pPr>
      <w:bookmarkStart w:id="16" w:name="certifications-and-trainings"/>
      <w:bookmarkEnd w:id="14"/>
      <w:bookmarkEnd w:id="15"/>
      <w:r>
        <w:t>Certifications and Trainings</w:t>
      </w:r>
    </w:p>
    <w:p w14:paraId="1634863A" w14:textId="77777777" w:rsidR="00833B47" w:rsidRDefault="00000000">
      <w:pPr>
        <w:pStyle w:val="Compact"/>
        <w:numPr>
          <w:ilvl w:val="0"/>
          <w:numId w:val="15"/>
        </w:numPr>
      </w:pPr>
      <w:r>
        <w:t>CompTIA A+ Service Technician</w:t>
      </w:r>
    </w:p>
    <w:p w14:paraId="780E2BA5" w14:textId="77777777" w:rsidR="00833B47" w:rsidRDefault="00000000">
      <w:pPr>
        <w:pStyle w:val="Compact"/>
        <w:numPr>
          <w:ilvl w:val="0"/>
          <w:numId w:val="15"/>
        </w:numPr>
      </w:pPr>
      <w:r>
        <w:t>Microsoft Certified Professional in Windows 2003 Installing, Administering and Configuring Windows</w:t>
      </w:r>
    </w:p>
    <w:p w14:paraId="52AD4B35" w14:textId="77777777" w:rsidR="00833B47" w:rsidRDefault="00000000">
      <w:pPr>
        <w:pStyle w:val="Compact"/>
        <w:numPr>
          <w:ilvl w:val="0"/>
          <w:numId w:val="15"/>
        </w:numPr>
      </w:pPr>
      <w:r>
        <w:t>HDI Help Desk Analyst</w:t>
      </w:r>
    </w:p>
    <w:p w14:paraId="5D2B0A3E" w14:textId="77777777" w:rsidR="00833B47" w:rsidRDefault="00000000">
      <w:pPr>
        <w:pStyle w:val="Compact"/>
        <w:numPr>
          <w:ilvl w:val="0"/>
          <w:numId w:val="15"/>
        </w:numPr>
      </w:pPr>
      <w:r>
        <w:t>ISTQB Foundation in Software Testing</w:t>
      </w:r>
    </w:p>
    <w:p w14:paraId="5734CC21" w14:textId="77777777" w:rsidR="00833B47" w:rsidRDefault="00000000">
      <w:pPr>
        <w:pStyle w:val="Compact"/>
        <w:numPr>
          <w:ilvl w:val="0"/>
          <w:numId w:val="15"/>
        </w:numPr>
      </w:pPr>
      <w:r>
        <w:t>CompTIA Linux+</w:t>
      </w:r>
    </w:p>
    <w:p w14:paraId="1F880580" w14:textId="77777777" w:rsidR="00833B47" w:rsidRDefault="00000000">
      <w:pPr>
        <w:pStyle w:val="Compact"/>
        <w:numPr>
          <w:ilvl w:val="0"/>
          <w:numId w:val="15"/>
        </w:numPr>
      </w:pPr>
      <w:r>
        <w:t>Linux Foundation Essentials in Linux System Administration</w:t>
      </w:r>
    </w:p>
    <w:p w14:paraId="4047CE7A" w14:textId="77777777" w:rsidR="00833B47" w:rsidRDefault="00000000">
      <w:pPr>
        <w:pStyle w:val="Heading3"/>
      </w:pPr>
      <w:bookmarkStart w:id="17" w:name="references"/>
      <w:bookmarkEnd w:id="16"/>
      <w:r>
        <w:t>References</w:t>
      </w:r>
    </w:p>
    <w:p w14:paraId="1DC8E308" w14:textId="77777777" w:rsidR="00833B47" w:rsidRDefault="00000000">
      <w:pPr>
        <w:pStyle w:val="FirstParagraph"/>
      </w:pPr>
      <w:r>
        <w:t>Available upon request</w:t>
      </w:r>
      <w:bookmarkEnd w:id="0"/>
      <w:bookmarkEnd w:id="17"/>
    </w:p>
    <w:sectPr w:rsidR="00833B47" w:rsidSect="00E60AA3">
      <w:pgSz w:w="11906" w:h="16838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A7BA6" w14:textId="77777777" w:rsidR="004B1CFB" w:rsidRDefault="004B1CFB">
      <w:pPr>
        <w:spacing w:after="0"/>
      </w:pPr>
      <w:r>
        <w:separator/>
      </w:r>
    </w:p>
  </w:endnote>
  <w:endnote w:type="continuationSeparator" w:id="0">
    <w:p w14:paraId="2970A75C" w14:textId="77777777" w:rsidR="004B1CFB" w:rsidRDefault="004B1C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C52AE" w14:textId="77777777" w:rsidR="004B1CFB" w:rsidRDefault="004B1CFB">
      <w:r>
        <w:separator/>
      </w:r>
    </w:p>
  </w:footnote>
  <w:footnote w:type="continuationSeparator" w:id="0">
    <w:p w14:paraId="373FE529" w14:textId="77777777" w:rsidR="004B1CFB" w:rsidRDefault="004B1C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E2A1B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4F499A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407491">
    <w:abstractNumId w:val="0"/>
  </w:num>
  <w:num w:numId="2" w16cid:durableId="517425393">
    <w:abstractNumId w:val="1"/>
  </w:num>
  <w:num w:numId="3" w16cid:durableId="1899171120">
    <w:abstractNumId w:val="1"/>
  </w:num>
  <w:num w:numId="4" w16cid:durableId="57629613">
    <w:abstractNumId w:val="1"/>
  </w:num>
  <w:num w:numId="5" w16cid:durableId="915284816">
    <w:abstractNumId w:val="1"/>
  </w:num>
  <w:num w:numId="6" w16cid:durableId="1827166281">
    <w:abstractNumId w:val="1"/>
  </w:num>
  <w:num w:numId="7" w16cid:durableId="1286430205">
    <w:abstractNumId w:val="1"/>
  </w:num>
  <w:num w:numId="8" w16cid:durableId="878783426">
    <w:abstractNumId w:val="1"/>
  </w:num>
  <w:num w:numId="9" w16cid:durableId="361512901">
    <w:abstractNumId w:val="1"/>
  </w:num>
  <w:num w:numId="10" w16cid:durableId="1233932143">
    <w:abstractNumId w:val="1"/>
  </w:num>
  <w:num w:numId="11" w16cid:durableId="1967344616">
    <w:abstractNumId w:val="1"/>
  </w:num>
  <w:num w:numId="12" w16cid:durableId="365133576">
    <w:abstractNumId w:val="1"/>
  </w:num>
  <w:num w:numId="13" w16cid:durableId="2071684130">
    <w:abstractNumId w:val="1"/>
  </w:num>
  <w:num w:numId="14" w16cid:durableId="886844648">
    <w:abstractNumId w:val="1"/>
  </w:num>
  <w:num w:numId="15" w16cid:durableId="16839691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3B47"/>
    <w:rsid w:val="004B1CFB"/>
    <w:rsid w:val="00833B47"/>
    <w:rsid w:val="00C53BB6"/>
    <w:rsid w:val="00E60AA3"/>
    <w:rsid w:val="00E677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F18E2"/>
  <w15:docId w15:val="{9FF6BAFB-FF0F-41D3-B19F-A5A78449B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E60AA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E60A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rminmarth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013</Words>
  <Characters>5776</Characters>
  <Application>Microsoft Office Word</Application>
  <DocSecurity>0</DocSecurity>
  <Lines>48</Lines>
  <Paragraphs>13</Paragraphs>
  <ScaleCrop>false</ScaleCrop>
  <Company/>
  <LinksUpToDate>false</LinksUpToDate>
  <CharactersWithSpaces>6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min Marth</cp:lastModifiedBy>
  <cp:revision>4</cp:revision>
  <dcterms:created xsi:type="dcterms:W3CDTF">2023-12-03T12:32:00Z</dcterms:created>
  <dcterms:modified xsi:type="dcterms:W3CDTF">2023-12-03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ettlr">
    <vt:lpwstr/>
  </property>
</Properties>
</file>